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5BFFDCE4" w:rsidR="008B5059" w:rsidRPr="00E1792A" w:rsidRDefault="00131F8E" w:rsidP="00131F8E">
      <w:pPr>
        <w:spacing w:after="160" w:line="259" w:lineRule="auto"/>
        <w:ind w:left="0" w:right="0" w:firstLine="0"/>
        <w:jc w:val="center"/>
        <w:rPr>
          <w:b/>
          <w:color w:val="000000" w:themeColor="text1"/>
          <w:szCs w:val="24"/>
        </w:rPr>
      </w:pPr>
      <w:r w:rsidRPr="00131F8E">
        <w:rPr>
          <w:b/>
          <w:color w:val="auto"/>
          <w:sz w:val="40"/>
          <w:szCs w:val="24"/>
        </w:rPr>
        <w:t>Genome and Proteome Data Management</w:t>
      </w:r>
      <w:r w:rsidR="008B5059" w:rsidRPr="00E1792A">
        <w:rPr>
          <w:b/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2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2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560C7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560C7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560C7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560C7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560C7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560C7F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7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3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4" w:name="_Toc144316958"/>
      <w:r w:rsidRPr="00E1792A">
        <w:lastRenderedPageBreak/>
        <w:t>PUR</w:t>
      </w:r>
      <w:bookmarkStart w:id="5" w:name="_GoBack"/>
      <w:bookmarkEnd w:id="5"/>
      <w:r w:rsidRPr="00E1792A">
        <w:t>POSE</w:t>
      </w:r>
      <w:bookmarkEnd w:id="4"/>
    </w:p>
    <w:p w14:paraId="750FBA7F" w14:textId="4B374160" w:rsidR="00A430C0" w:rsidRPr="00E1792A" w:rsidRDefault="002435E5" w:rsidP="008153A1">
      <w:pPr>
        <w:pStyle w:val="NormalWeb"/>
      </w:pPr>
      <w:r>
        <w:t xml:space="preserve"> </w:t>
      </w:r>
      <w:r w:rsidR="00B873F0">
        <w:t>To provide standard procedures for secure, compliant, and reproducible management of genomic and proteomic datasets generated or curated by DS&amp;AS.</w:t>
      </w:r>
    </w:p>
    <w:p w14:paraId="76DFE932" w14:textId="77777777" w:rsidR="00D0679E" w:rsidRPr="00E1792A" w:rsidRDefault="00A430C0" w:rsidP="00D0679E">
      <w:pPr>
        <w:pStyle w:val="Heading1"/>
      </w:pPr>
      <w:bookmarkStart w:id="6" w:name="_Toc144316959"/>
      <w:r w:rsidRPr="00E1792A">
        <w:t>SCOPE</w:t>
      </w:r>
      <w:bookmarkStart w:id="7" w:name="_Hlk144290335"/>
      <w:bookmarkStart w:id="8" w:name="_Hlk144290676"/>
      <w:bookmarkEnd w:id="6"/>
    </w:p>
    <w:bookmarkEnd w:id="7"/>
    <w:p w14:paraId="38826107" w14:textId="1C2932C2" w:rsidR="00A430C0" w:rsidRPr="00E1792A" w:rsidRDefault="002435E5" w:rsidP="008153A1">
      <w:pPr>
        <w:pStyle w:val="NormalWeb"/>
      </w:pPr>
      <w:r>
        <w:t xml:space="preserve"> </w:t>
      </w:r>
      <w:r w:rsidR="00B873F0">
        <w:t>Applies to all genome and proteome data collected, processed, or stored under DS&amp;AS, including raw sequence reads, processed alignments, annotations, and proteomic mass-spectrometry data.</w:t>
      </w:r>
    </w:p>
    <w:p w14:paraId="2A50F2FB" w14:textId="77777777" w:rsidR="00A430C0" w:rsidRPr="00E1792A" w:rsidRDefault="00A430C0" w:rsidP="00A430C0">
      <w:pPr>
        <w:pStyle w:val="Heading1"/>
      </w:pPr>
      <w:bookmarkStart w:id="9" w:name="_Toc144203932"/>
      <w:bookmarkStart w:id="10" w:name="_Toc144316960"/>
      <w:bookmarkEnd w:id="8"/>
      <w:r w:rsidRPr="00E1792A">
        <w:t>PERSONS RESPONSIBLE:</w:t>
      </w:r>
      <w:bookmarkEnd w:id="9"/>
      <w:bookmarkEnd w:id="10"/>
      <w:r w:rsidRPr="00E1792A">
        <w:t xml:space="preserve"> </w:t>
      </w:r>
    </w:p>
    <w:p w14:paraId="09B5D1BE" w14:textId="77777777" w:rsidR="00B873F0" w:rsidRDefault="002435E5" w:rsidP="00B873F0">
      <w:pPr>
        <w:pStyle w:val="NormalWeb"/>
        <w:numPr>
          <w:ilvl w:val="0"/>
          <w:numId w:val="12"/>
        </w:numPr>
      </w:pPr>
      <w:r>
        <w:t xml:space="preserve"> </w:t>
      </w:r>
      <w:r w:rsidR="00B873F0">
        <w:rPr>
          <w:rStyle w:val="Strong"/>
        </w:rPr>
        <w:t>Bioinformatician:</w:t>
      </w:r>
      <w:r w:rsidR="00B873F0">
        <w:t xml:space="preserve"> Oversees data handling and quality control.</w:t>
      </w:r>
    </w:p>
    <w:p w14:paraId="1F3C1AC6" w14:textId="77777777" w:rsidR="00B873F0" w:rsidRDefault="00B873F0" w:rsidP="00B873F0">
      <w:pPr>
        <w:pStyle w:val="NormalWeb"/>
        <w:numPr>
          <w:ilvl w:val="0"/>
          <w:numId w:val="12"/>
        </w:numPr>
      </w:pPr>
      <w:r>
        <w:rPr>
          <w:rStyle w:val="Strong"/>
        </w:rPr>
        <w:t>Data Engineer:</w:t>
      </w:r>
      <w:r>
        <w:t xml:space="preserve"> Maintains secure databases and repositories.</w:t>
      </w:r>
    </w:p>
    <w:p w14:paraId="7D8F408C" w14:textId="6D8B82E3" w:rsidR="00A430C0" w:rsidRPr="00E1792A" w:rsidRDefault="00B873F0" w:rsidP="008153A1">
      <w:pPr>
        <w:pStyle w:val="NormalWeb"/>
        <w:numPr>
          <w:ilvl w:val="0"/>
          <w:numId w:val="12"/>
        </w:numPr>
      </w:pPr>
      <w:r>
        <w:rPr>
          <w:rStyle w:val="Strong"/>
        </w:rPr>
        <w:t>Head of DS&amp;AS:</w:t>
      </w:r>
      <w:r>
        <w:t xml:space="preserve"> Ensures compliance with institutional and regulatory standards.</w:t>
      </w:r>
    </w:p>
    <w:p w14:paraId="7BAC35F7" w14:textId="77777777" w:rsidR="00A430C0" w:rsidRPr="00E1792A" w:rsidRDefault="00A430C0" w:rsidP="00D0679E">
      <w:pPr>
        <w:pStyle w:val="Heading1"/>
      </w:pPr>
      <w:bookmarkStart w:id="11" w:name="_Toc144203933"/>
      <w:bookmarkStart w:id="12" w:name="_Toc144316961"/>
      <w:r w:rsidRPr="00E1792A">
        <w:t>FREQUENCY</w:t>
      </w:r>
      <w:bookmarkEnd w:id="11"/>
      <w:bookmarkEnd w:id="12"/>
    </w:p>
    <w:p w14:paraId="2F55ED79" w14:textId="77777777" w:rsidR="00B873F0" w:rsidRDefault="002435E5" w:rsidP="00B873F0">
      <w:pPr>
        <w:pStyle w:val="NormalWeb"/>
        <w:numPr>
          <w:ilvl w:val="0"/>
          <w:numId w:val="13"/>
        </w:numPr>
      </w:pPr>
      <w:r>
        <w:t xml:space="preserve"> </w:t>
      </w:r>
      <w:r w:rsidR="00B873F0">
        <w:t>Continuous during project lifecycle.</w:t>
      </w:r>
    </w:p>
    <w:p w14:paraId="189F2F5B" w14:textId="10C6C602" w:rsidR="00A430C0" w:rsidRPr="008153A1" w:rsidRDefault="00B873F0" w:rsidP="008153A1">
      <w:pPr>
        <w:pStyle w:val="NormalWeb"/>
        <w:numPr>
          <w:ilvl w:val="0"/>
          <w:numId w:val="13"/>
        </w:numPr>
      </w:pPr>
      <w:r>
        <w:t>Annual data audits to ensure compliance.</w:t>
      </w:r>
    </w:p>
    <w:p w14:paraId="147A56C9" w14:textId="34869643" w:rsidR="00EF6627" w:rsidRDefault="00EF6627" w:rsidP="00EF6627">
      <w:pPr>
        <w:pStyle w:val="Heading1"/>
      </w:pPr>
      <w:bookmarkStart w:id="13" w:name="_Toc144316962"/>
      <w:r>
        <w:t>MATERIALS</w:t>
      </w:r>
      <w:bookmarkEnd w:id="13"/>
    </w:p>
    <w:p w14:paraId="652D9354" w14:textId="77777777" w:rsidR="00B873F0" w:rsidRDefault="002435E5" w:rsidP="00B873F0">
      <w:pPr>
        <w:pStyle w:val="NormalWeb"/>
        <w:numPr>
          <w:ilvl w:val="0"/>
          <w:numId w:val="14"/>
        </w:numPr>
      </w:pPr>
      <w:r>
        <w:t xml:space="preserve"> </w:t>
      </w:r>
      <w:r w:rsidR="00B873F0">
        <w:t>Secure servers/cloud storage with encryption.</w:t>
      </w:r>
    </w:p>
    <w:p w14:paraId="2079F973" w14:textId="77777777" w:rsidR="00B873F0" w:rsidRDefault="00B873F0" w:rsidP="00B873F0">
      <w:pPr>
        <w:pStyle w:val="NormalWeb"/>
        <w:numPr>
          <w:ilvl w:val="0"/>
          <w:numId w:val="14"/>
        </w:numPr>
      </w:pPr>
      <w:r>
        <w:t>Reference databases (</w:t>
      </w:r>
      <w:proofErr w:type="spellStart"/>
      <w:r>
        <w:t>GenBank</w:t>
      </w:r>
      <w:proofErr w:type="spellEnd"/>
      <w:r>
        <w:t xml:space="preserve">, </w:t>
      </w:r>
      <w:proofErr w:type="spellStart"/>
      <w:r>
        <w:t>UniProt</w:t>
      </w:r>
      <w:proofErr w:type="spellEnd"/>
      <w:r>
        <w:t xml:space="preserve">, </w:t>
      </w:r>
      <w:proofErr w:type="spellStart"/>
      <w:proofErr w:type="gramStart"/>
      <w:r>
        <w:t>Ensembl</w:t>
      </w:r>
      <w:proofErr w:type="spellEnd"/>
      <w:proofErr w:type="gramEnd"/>
      <w:r>
        <w:t>).</w:t>
      </w:r>
    </w:p>
    <w:p w14:paraId="026374E4" w14:textId="77777777" w:rsidR="00B873F0" w:rsidRDefault="00B873F0" w:rsidP="00B873F0">
      <w:pPr>
        <w:pStyle w:val="NormalWeb"/>
        <w:numPr>
          <w:ilvl w:val="0"/>
          <w:numId w:val="14"/>
        </w:numPr>
      </w:pPr>
      <w:r>
        <w:t>Metadata templates (MIAME/MIAPE standards).</w:t>
      </w:r>
    </w:p>
    <w:p w14:paraId="3C880693" w14:textId="77777777" w:rsidR="00B873F0" w:rsidRDefault="00B873F0" w:rsidP="00B873F0">
      <w:pPr>
        <w:pStyle w:val="NormalWeb"/>
        <w:numPr>
          <w:ilvl w:val="0"/>
          <w:numId w:val="14"/>
        </w:numPr>
      </w:pPr>
      <w:r>
        <w:t>Institutional Data Protection and Sharing Policy.</w:t>
      </w:r>
    </w:p>
    <w:p w14:paraId="7F3F2D49" w14:textId="20F95366" w:rsidR="00EF6627" w:rsidRPr="00E1792A" w:rsidRDefault="00EF6627" w:rsidP="00A430C0">
      <w:pPr>
        <w:rPr>
          <w:color w:val="auto"/>
          <w:szCs w:val="24"/>
        </w:rPr>
      </w:pPr>
    </w:p>
    <w:p w14:paraId="5DA3612C" w14:textId="50717F7A" w:rsidR="00BE6611" w:rsidRDefault="00A430C0" w:rsidP="002435E5">
      <w:pPr>
        <w:pStyle w:val="Heading1"/>
      </w:pPr>
      <w:bookmarkStart w:id="14" w:name="_Toc144203934"/>
      <w:bookmarkStart w:id="15" w:name="_Toc144316963"/>
      <w:r w:rsidRPr="00E1792A">
        <w:t>PROCEDURE</w:t>
      </w:r>
      <w:bookmarkEnd w:id="14"/>
      <w:bookmarkEnd w:id="15"/>
    </w:p>
    <w:p w14:paraId="0735A161" w14:textId="77777777" w:rsidR="00B873F0" w:rsidRDefault="00B873F0" w:rsidP="00B873F0">
      <w:pPr>
        <w:pStyle w:val="NormalWeb"/>
        <w:numPr>
          <w:ilvl w:val="0"/>
          <w:numId w:val="15"/>
        </w:numPr>
      </w:pPr>
      <w:r>
        <w:rPr>
          <w:rStyle w:val="Strong"/>
        </w:rPr>
        <w:t>Data Collection:</w:t>
      </w:r>
      <w:r>
        <w:t xml:space="preserve"> Store raw data in secure servers immediately after sequencing/analysis.</w:t>
      </w:r>
    </w:p>
    <w:p w14:paraId="2F7CAB54" w14:textId="77777777" w:rsidR="00B873F0" w:rsidRDefault="00B873F0" w:rsidP="00B873F0">
      <w:pPr>
        <w:pStyle w:val="NormalWeb"/>
        <w:numPr>
          <w:ilvl w:val="0"/>
          <w:numId w:val="15"/>
        </w:numPr>
      </w:pPr>
      <w:r>
        <w:rPr>
          <w:rStyle w:val="Strong"/>
        </w:rPr>
        <w:t>Metadata Capture:</w:t>
      </w:r>
      <w:r>
        <w:t xml:space="preserve"> Document experimental details using MIAME/MIAPE standards.</w:t>
      </w:r>
    </w:p>
    <w:p w14:paraId="5CC58BFB" w14:textId="77777777" w:rsidR="00B873F0" w:rsidRDefault="00B873F0" w:rsidP="00B873F0">
      <w:pPr>
        <w:pStyle w:val="NormalWeb"/>
        <w:numPr>
          <w:ilvl w:val="0"/>
          <w:numId w:val="15"/>
        </w:numPr>
      </w:pPr>
      <w:r>
        <w:rPr>
          <w:rStyle w:val="Strong"/>
        </w:rPr>
        <w:t>Quality Control:</w:t>
      </w:r>
      <w:r>
        <w:t xml:space="preserve"> Run sequence/proteome QC (</w:t>
      </w:r>
      <w:proofErr w:type="spellStart"/>
      <w:r>
        <w:t>FastQC</w:t>
      </w:r>
      <w:proofErr w:type="spellEnd"/>
      <w:r>
        <w:t xml:space="preserve">, </w:t>
      </w:r>
      <w:proofErr w:type="spellStart"/>
      <w:r>
        <w:t>ProteoQC</w:t>
      </w:r>
      <w:proofErr w:type="spellEnd"/>
      <w:r>
        <w:t>).</w:t>
      </w:r>
    </w:p>
    <w:p w14:paraId="21980D8D" w14:textId="77777777" w:rsidR="00B873F0" w:rsidRDefault="00B873F0" w:rsidP="00B873F0">
      <w:pPr>
        <w:pStyle w:val="NormalWeb"/>
        <w:numPr>
          <w:ilvl w:val="0"/>
          <w:numId w:val="15"/>
        </w:numPr>
      </w:pPr>
      <w:r>
        <w:rPr>
          <w:rStyle w:val="Strong"/>
        </w:rPr>
        <w:t>Access Control:</w:t>
      </w:r>
      <w:r>
        <w:t xml:space="preserve"> Restrict access to sensitive datasets via role-based permissions.</w:t>
      </w:r>
    </w:p>
    <w:p w14:paraId="134C1088" w14:textId="77777777" w:rsidR="00B873F0" w:rsidRDefault="00B873F0" w:rsidP="00B873F0">
      <w:pPr>
        <w:pStyle w:val="NormalWeb"/>
        <w:numPr>
          <w:ilvl w:val="0"/>
          <w:numId w:val="15"/>
        </w:numPr>
      </w:pPr>
      <w:r>
        <w:rPr>
          <w:rStyle w:val="Strong"/>
        </w:rPr>
        <w:t>Archiving:</w:t>
      </w:r>
      <w:r>
        <w:t xml:space="preserve"> Maintain backups and mirror copies in long-term storage.</w:t>
      </w:r>
    </w:p>
    <w:p w14:paraId="2D343F9E" w14:textId="6822FC7B" w:rsidR="002435E5" w:rsidRPr="002435E5" w:rsidRDefault="00B873F0" w:rsidP="00B873F0">
      <w:pPr>
        <w:pStyle w:val="NormalWeb"/>
        <w:numPr>
          <w:ilvl w:val="0"/>
          <w:numId w:val="15"/>
        </w:numPr>
      </w:pPr>
      <w:r>
        <w:rPr>
          <w:rStyle w:val="Strong"/>
        </w:rPr>
        <w:t>Compliance:</w:t>
      </w:r>
      <w:r>
        <w:t xml:space="preserve"> Ensure anonymisation of sensitive human-derived data before sharing.</w:t>
      </w:r>
    </w:p>
    <w:p w14:paraId="3D02D6C2" w14:textId="1D9131A2" w:rsidR="00B759DA" w:rsidRPr="00E1792A" w:rsidRDefault="007F2FA3" w:rsidP="00E369A4">
      <w:pPr>
        <w:pStyle w:val="Heading1"/>
        <w:spacing w:before="240"/>
        <w:rPr>
          <w:szCs w:val="24"/>
        </w:rPr>
      </w:pPr>
      <w:bookmarkStart w:id="16" w:name="_Toc144316964"/>
      <w:r w:rsidRPr="00E1792A">
        <w:rPr>
          <w:szCs w:val="24"/>
        </w:rPr>
        <w:t>REFERENCES</w:t>
      </w:r>
      <w:bookmarkEnd w:id="16"/>
    </w:p>
    <w:p w14:paraId="5CB04A4B" w14:textId="6E36D690" w:rsidR="004378C3" w:rsidRPr="00E1792A" w:rsidRDefault="002435E5" w:rsidP="00B759DA">
      <w:pPr>
        <w:pStyle w:val="ListParagraph"/>
        <w:ind w:left="0"/>
        <w:rPr>
          <w:szCs w:val="24"/>
        </w:rPr>
      </w:pPr>
      <w:r>
        <w:rPr>
          <w:szCs w:val="24"/>
        </w:rPr>
        <w:t xml:space="preserve"> </w:t>
      </w:r>
    </w:p>
    <w:bookmarkEnd w:id="3"/>
    <w:p w14:paraId="2B4EDB42" w14:textId="77777777" w:rsidR="004214D4" w:rsidRPr="00E1792A" w:rsidRDefault="004214D4" w:rsidP="00C04C44">
      <w:pPr>
        <w:spacing w:after="160" w:line="259" w:lineRule="auto"/>
        <w:ind w:left="0" w:right="0" w:firstLine="0"/>
        <w:rPr>
          <w:szCs w:val="24"/>
        </w:rPr>
      </w:pPr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4DC287" w14:textId="77777777" w:rsidR="00560C7F" w:rsidRDefault="00560C7F">
      <w:pPr>
        <w:spacing w:after="0" w:line="240" w:lineRule="auto"/>
      </w:pPr>
      <w:r>
        <w:separator/>
      </w:r>
    </w:p>
  </w:endnote>
  <w:endnote w:type="continuationSeparator" w:id="0">
    <w:p w14:paraId="0564BFF9" w14:textId="77777777" w:rsidR="00560C7F" w:rsidRDefault="00560C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8153A1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8153A1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BF8AE0" w14:textId="77777777" w:rsidR="00560C7F" w:rsidRDefault="00560C7F">
      <w:pPr>
        <w:spacing w:after="0" w:line="240" w:lineRule="auto"/>
      </w:pPr>
      <w:r>
        <w:separator/>
      </w:r>
    </w:p>
  </w:footnote>
  <w:footnote w:type="continuationSeparator" w:id="0">
    <w:p w14:paraId="029BA7E6" w14:textId="77777777" w:rsidR="00560C7F" w:rsidRDefault="00560C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8C91747"/>
    <w:multiLevelType w:val="multilevel"/>
    <w:tmpl w:val="492EE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34060380"/>
    <w:multiLevelType w:val="multilevel"/>
    <w:tmpl w:val="E18E9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C6A61CB"/>
    <w:multiLevelType w:val="multilevel"/>
    <w:tmpl w:val="DC289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5093DB5"/>
    <w:multiLevelType w:val="multilevel"/>
    <w:tmpl w:val="F482A0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4E8B609C"/>
    <w:multiLevelType w:val="multilevel"/>
    <w:tmpl w:val="05946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28162F8"/>
    <w:multiLevelType w:val="multilevel"/>
    <w:tmpl w:val="09346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6949BF"/>
    <w:multiLevelType w:val="multilevel"/>
    <w:tmpl w:val="E6E0B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1A62ED3"/>
    <w:multiLevelType w:val="multilevel"/>
    <w:tmpl w:val="2E364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6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7" w15:restartNumberingAfterBreak="0">
    <w:nsid w:val="77C74D8E"/>
    <w:multiLevelType w:val="multilevel"/>
    <w:tmpl w:val="017C4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B8E47D7"/>
    <w:multiLevelType w:val="multilevel"/>
    <w:tmpl w:val="A670C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BAB1DD6"/>
    <w:multiLevelType w:val="multilevel"/>
    <w:tmpl w:val="8D4C1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D2A7E6E"/>
    <w:multiLevelType w:val="multilevel"/>
    <w:tmpl w:val="3470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8"/>
  </w:num>
  <w:num w:numId="2">
    <w:abstractNumId w:val="2"/>
  </w:num>
  <w:num w:numId="3">
    <w:abstractNumId w:val="2"/>
    <w:lvlOverride w:ilvl="0">
      <w:startOverride w:val="1"/>
    </w:lvlOverride>
    <w:lvlOverride w:ilvl="1">
      <w:startOverride w:val="2"/>
    </w:lvlOverride>
  </w:num>
  <w:num w:numId="4">
    <w:abstractNumId w:val="11"/>
  </w:num>
  <w:num w:numId="5">
    <w:abstractNumId w:val="16"/>
  </w:num>
  <w:num w:numId="6">
    <w:abstractNumId w:val="12"/>
  </w:num>
  <w:num w:numId="7">
    <w:abstractNumId w:val="2"/>
    <w:lvlOverride w:ilvl="0">
      <w:startOverride w:val="1"/>
    </w:lvlOverride>
  </w:num>
  <w:num w:numId="8">
    <w:abstractNumId w:val="9"/>
  </w:num>
  <w:num w:numId="9">
    <w:abstractNumId w:val="6"/>
  </w:num>
  <w:num w:numId="10">
    <w:abstractNumId w:val="10"/>
  </w:num>
  <w:num w:numId="11">
    <w:abstractNumId w:val="15"/>
  </w:num>
  <w:num w:numId="12">
    <w:abstractNumId w:val="4"/>
  </w:num>
  <w:num w:numId="13">
    <w:abstractNumId w:val="13"/>
  </w:num>
  <w:num w:numId="14">
    <w:abstractNumId w:val="20"/>
  </w:num>
  <w:num w:numId="15">
    <w:abstractNumId w:val="17"/>
  </w:num>
  <w:num w:numId="16">
    <w:abstractNumId w:val="21"/>
  </w:num>
  <w:num w:numId="17">
    <w:abstractNumId w:val="7"/>
  </w:num>
  <w:num w:numId="18">
    <w:abstractNumId w:val="14"/>
  </w:num>
  <w:num w:numId="19">
    <w:abstractNumId w:val="1"/>
  </w:num>
  <w:num w:numId="20">
    <w:abstractNumId w:val="19"/>
  </w:num>
  <w:num w:numId="21">
    <w:abstractNumId w:val="3"/>
  </w:num>
  <w:num w:numId="22">
    <w:abstractNumId w:val="8"/>
  </w:num>
  <w:num w:numId="23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1F8E"/>
    <w:rsid w:val="00133A10"/>
    <w:rsid w:val="001411C2"/>
    <w:rsid w:val="00143D88"/>
    <w:rsid w:val="0015621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410B"/>
    <w:rsid w:val="00560C7F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153A1"/>
    <w:rsid w:val="00832E9C"/>
    <w:rsid w:val="00836F71"/>
    <w:rsid w:val="00841073"/>
    <w:rsid w:val="00846B02"/>
    <w:rsid w:val="00856A75"/>
    <w:rsid w:val="0085792B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3F0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3713D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E3F86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74E24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B96DD5-6C23-4D4A-91F7-ABD787CDD1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84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25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eter Kingori</dc:creator>
  <cp:lastModifiedBy>Patrick Mwaura</cp:lastModifiedBy>
  <cp:revision>6</cp:revision>
  <cp:lastPrinted>2023-08-21T06:20:00Z</cp:lastPrinted>
  <dcterms:created xsi:type="dcterms:W3CDTF">2025-10-06T10:11:00Z</dcterms:created>
  <dcterms:modified xsi:type="dcterms:W3CDTF">2025-10-06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